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95203" w14:textId="6A52BBA7" w:rsidR="00611DC7" w:rsidRPr="00611DC7" w:rsidRDefault="00611DC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C22978" w:rsidRPr="00C22978">
        <w:rPr>
          <w:rFonts w:ascii="Times New Roman" w:hAnsi="Times New Roman" w:cs="Times New Roman"/>
          <w:color w:val="FF0000"/>
          <w:sz w:val="24"/>
          <w:szCs w:val="24"/>
          <w:lang w:val="en-US"/>
        </w:rPr>
        <w:t>C</w:t>
      </w: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. Results of the Regression analyses on the global </w:t>
      </w:r>
      <w:r w:rsidR="00B9507A">
        <w:rPr>
          <w:rFonts w:ascii="Times New Roman" w:hAnsi="Times New Roman" w:cs="Times New Roman"/>
          <w:sz w:val="24"/>
          <w:szCs w:val="24"/>
          <w:lang w:val="en-US"/>
        </w:rPr>
        <w:t xml:space="preserve">attention index </w:t>
      </w:r>
      <w:r w:rsidR="0062060C">
        <w:rPr>
          <w:rFonts w:ascii="Times New Roman" w:hAnsi="Times New Roman" w:cs="Times New Roman"/>
          <w:sz w:val="24"/>
          <w:szCs w:val="24"/>
          <w:lang w:val="en-US"/>
        </w:rPr>
        <w:t xml:space="preserve">and the relative subscales </w:t>
      </w:r>
      <w:r w:rsidR="0062060C" w:rsidRPr="00B9507A">
        <w:rPr>
          <w:rFonts w:ascii="Times New Roman" w:hAnsi="Times New Roman" w:cs="Times New Roman"/>
          <w:sz w:val="24"/>
          <w:szCs w:val="24"/>
          <w:lang w:val="en-US"/>
        </w:rPr>
        <w:t xml:space="preserve">controlling for </w:t>
      </w:r>
      <w:r w:rsidR="00B9507A" w:rsidRPr="00B9507A">
        <w:rPr>
          <w:rFonts w:ascii="Times New Roman" w:hAnsi="Times New Roman" w:cs="Times New Roman"/>
          <w:sz w:val="24"/>
          <w:szCs w:val="24"/>
          <w:lang w:val="en-US"/>
        </w:rPr>
        <w:t>seizure status</w:t>
      </w:r>
    </w:p>
    <w:tbl>
      <w:tblPr>
        <w:tblStyle w:val="Grigliatabella"/>
        <w:tblW w:w="114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3"/>
        <w:gridCol w:w="236"/>
        <w:gridCol w:w="854"/>
        <w:gridCol w:w="586"/>
        <w:gridCol w:w="206"/>
        <w:gridCol w:w="854"/>
        <w:gridCol w:w="586"/>
        <w:gridCol w:w="206"/>
        <w:gridCol w:w="900"/>
        <w:gridCol w:w="586"/>
        <w:gridCol w:w="206"/>
        <w:gridCol w:w="900"/>
        <w:gridCol w:w="586"/>
        <w:gridCol w:w="206"/>
        <w:gridCol w:w="854"/>
        <w:gridCol w:w="586"/>
        <w:gridCol w:w="206"/>
        <w:gridCol w:w="854"/>
        <w:gridCol w:w="586"/>
        <w:gridCol w:w="206"/>
      </w:tblGrid>
      <w:tr w:rsidR="00E51057" w:rsidRPr="00B9507A" w14:paraId="4E08DB9A" w14:textId="77777777" w:rsidTr="00E51057">
        <w:tc>
          <w:tcPr>
            <w:tcW w:w="1233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75BBFD3A" w14:textId="77777777" w:rsidR="00E51057" w:rsidRPr="005B65A0" w:rsidRDefault="00E51057" w:rsidP="00E5105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tcMar>
              <w:top w:w="28" w:type="dxa"/>
              <w:bottom w:w="28" w:type="dxa"/>
            </w:tcMar>
          </w:tcPr>
          <w:p w14:paraId="47EE867E" w14:textId="77777777" w:rsidR="00E51057" w:rsidRPr="005B65A0" w:rsidRDefault="00E51057" w:rsidP="00E5105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86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24AA6352" w14:textId="77777777" w:rsidR="00E51057" w:rsidRPr="0062060C" w:rsidRDefault="00B9507A" w:rsidP="00E51057">
            <w:pPr>
              <w:jc w:val="center"/>
              <w:rPr>
                <w:highlight w:val="yellow"/>
                <w:lang w:val="en-US"/>
              </w:rPr>
            </w:pPr>
            <w:r w:rsidRPr="00B950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lobal attention index</w:t>
            </w:r>
            <w:r w:rsidR="00E51057" w:rsidRPr="00B950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="00E51057" w:rsidRPr="00B9507A">
              <w:rPr>
                <w:rFonts w:ascii="Times New Roman" w:hAnsi="Times New Roman" w:cs="Times New Roman"/>
                <w:sz w:val="24"/>
                <w:szCs w:val="24"/>
              </w:rPr>
              <w:t xml:space="preserve"> = 103)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37B10892" w14:textId="77777777" w:rsidR="00E51057" w:rsidRPr="0062060C" w:rsidRDefault="00E51057" w:rsidP="00E51057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178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1DA2A354" w14:textId="77777777" w:rsidR="00E51057" w:rsidRPr="0062060C" w:rsidRDefault="00B9507A" w:rsidP="00B9507A">
            <w:pPr>
              <w:jc w:val="center"/>
              <w:rPr>
                <w:highlight w:val="yellow"/>
                <w:lang w:val="en-US"/>
              </w:rPr>
            </w:pPr>
            <w:r w:rsidRPr="00B950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Bells accuracy</w:t>
            </w:r>
            <w:r w:rsidR="00E51057" w:rsidRPr="00B9507A">
              <w:rPr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(n</w:t>
            </w:r>
            <w:r w:rsidR="00E51057" w:rsidRPr="00B950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= 89)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0360A2A3" w14:textId="77777777" w:rsidR="00E51057" w:rsidRPr="0062060C" w:rsidRDefault="00E51057" w:rsidP="00E51057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3086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2D4C07E1" w14:textId="77777777" w:rsidR="00E51057" w:rsidRPr="00B9507A" w:rsidRDefault="00B9507A" w:rsidP="00B9507A">
            <w:pPr>
              <w:jc w:val="center"/>
            </w:pPr>
            <w:proofErr w:type="spellStart"/>
            <w:r w:rsidRPr="00B950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Bells</w:t>
            </w:r>
            <w:proofErr w:type="spellEnd"/>
            <w:r w:rsidRPr="00B950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</w:t>
            </w:r>
            <w:proofErr w:type="spellStart"/>
            <w:r w:rsidRPr="00B950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rapidity</w:t>
            </w:r>
            <w:proofErr w:type="spellEnd"/>
            <w:r w:rsidR="00E51057" w:rsidRPr="00B9507A">
              <w:t xml:space="preserve"> </w:t>
            </w:r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(n</w:t>
            </w:r>
            <w:r w:rsidR="00E51057" w:rsidRPr="00B9507A">
              <w:rPr>
                <w:rFonts w:ascii="Times New Roman" w:hAnsi="Times New Roman" w:cs="Times New Roman"/>
                <w:sz w:val="24"/>
                <w:szCs w:val="24"/>
              </w:rPr>
              <w:t xml:space="preserve"> = 89)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58D71336" w14:textId="77777777" w:rsidR="00E51057" w:rsidRPr="00B9507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5A09D8B3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4DD8CB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026D412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34690667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3C276EB8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FCF5665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0323A74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01F9653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7AC7FC3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6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0FAE500F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2D420F5D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A543A4D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C4D7BC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39373E3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AD1B49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2D1E4848" w14:textId="77777777" w:rsidTr="00E51057">
        <w:tc>
          <w:tcPr>
            <w:tcW w:w="1233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6CB2EC2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7BCD993F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197CFEC0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B45BEC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DB4A684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6650812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2CF36698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10B396B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4A96E27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02F3A431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7EE8CF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5A3D805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29A3304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480D6C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0DBD9F11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3E8BF6F7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1A8E2684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A68660D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Χ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21FE13A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64A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Pr="002A528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C106C79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51ED4EC6" w14:textId="77777777" w:rsidTr="0062060C">
        <w:tc>
          <w:tcPr>
            <w:tcW w:w="1233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DC7C253" w14:textId="77777777" w:rsidR="00E51057" w:rsidRPr="00B9507A" w:rsidRDefault="00B9507A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Illness</w:t>
            </w:r>
            <w:proofErr w:type="spellEnd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 xml:space="preserve"> duration</w:t>
            </w:r>
          </w:p>
        </w:tc>
        <w:tc>
          <w:tcPr>
            <w:tcW w:w="236" w:type="dxa"/>
            <w:tcBorders>
              <w:top w:val="single" w:sz="4" w:space="0" w:color="auto"/>
            </w:tcBorders>
            <w:tcMar>
              <w:top w:w="28" w:type="dxa"/>
              <w:bottom w:w="28" w:type="dxa"/>
            </w:tcMar>
          </w:tcPr>
          <w:p w14:paraId="7376F7FD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6149F45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5</w:t>
            </w:r>
            <w:r w:rsidRPr="002D365F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02EE55E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222360B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580173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E0877CB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5E89185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6236F02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78</w:t>
            </w: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8669BCE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742640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9EC14D4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54</w:t>
            </w: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*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E7EFF8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CEDC698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8E8BCB0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5</w:t>
            </w:r>
            <w:r w:rsidR="00E51057"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39B955D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BDDA11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8638A60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60</w:t>
            </w:r>
            <w:r w:rsidR="00E51057"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**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DC07AA9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C2E93E9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17FF489D" w14:textId="77777777" w:rsidTr="0062060C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</w:tcPr>
          <w:p w14:paraId="17F3E8F5" w14:textId="77777777" w:rsidR="00E51057" w:rsidRPr="00B9507A" w:rsidRDefault="00B9507A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Seizure</w:t>
            </w:r>
            <w:proofErr w:type="spellEnd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 xml:space="preserve"> status</w:t>
            </w: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033CCF7B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EF0584E" w14:textId="77777777" w:rsidR="00E5105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5789222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D8B257A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E298E5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B4765D8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D1AE40F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BAC166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53E51A8E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173893F4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090AD5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957ABB0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33627626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35B6958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44E53121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279AA8D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734CF302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</w:tcPr>
          <w:p w14:paraId="6A1393ED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</w:t>
            </w:r>
          </w:p>
        </w:tc>
        <w:tc>
          <w:tcPr>
            <w:tcW w:w="206" w:type="dxa"/>
            <w:tcBorders>
              <w:top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0C1EE336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182AB787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37917924" w14:textId="77777777" w:rsidR="00E51057" w:rsidRPr="00B9507A" w:rsidRDefault="00B9507A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Medication</w:t>
            </w:r>
            <w:proofErr w:type="spellEnd"/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62E12634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8387B5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AFA1D65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846823C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3FF09C5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269977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5DA4E56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FC067E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91F407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F4B8BE1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04220B1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3ECD3C8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F858350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00B5DDF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0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F1CE444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6DDDA6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BDCDB5B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2D818CA" w14:textId="77777777" w:rsidR="00E51057" w:rsidRPr="00611DC7" w:rsidRDefault="009B6050" w:rsidP="009B605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0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073BB210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404C2F5B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39CF73DC" w14:textId="77777777" w:rsidR="00E51057" w:rsidRPr="00B9507A" w:rsidRDefault="00B9507A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Epilepsy</w:t>
            </w:r>
            <w:proofErr w:type="spellEnd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  <w:proofErr w:type="spellEnd"/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669C9324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FC5AC37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D6C6F2D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3F21034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864624C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E1BDB6B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DBD8199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A218973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3A2C377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51057"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6317909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2FD08B7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0442208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0DA66AC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5A19F31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64D1F2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D72520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AB83257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76FF4CB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3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7D0EEAA1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19364FA6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45C17C1E" w14:textId="77777777" w:rsidR="00E51057" w:rsidRPr="00B9507A" w:rsidRDefault="00B9507A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Duration*</w:t>
            </w:r>
            <w:proofErr w:type="spellStart"/>
            <w:r w:rsidRPr="00B9507A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  <w:proofErr w:type="spellEnd"/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2AC35E5F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4082354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740058F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E223A0F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1A15A3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DBCCCEE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F0EA193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F595972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1C94A7A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3AD88E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69275D6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2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BBF70B3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A537AAF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F968EEC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DF5DD9B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C437679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324E0D7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5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8D26CA0" w14:textId="77777777" w:rsidR="00E51057" w:rsidRPr="00611DC7" w:rsidRDefault="009B6050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0.01</w:t>
            </w: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1B9E0BC5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5D4F4675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39A46EE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609FF811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3FC9BAF" w14:textId="77777777" w:rsidR="00E51057" w:rsidRPr="00611DC7" w:rsidRDefault="00E51057" w:rsidP="00E5105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ED7DEA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E043EDD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3ECA1B8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804C605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2D6DCE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DA5653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2E6381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8AC0BED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52688D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381C0D1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3CED25C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0691BB7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B5924E8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5E9A18F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EE7DD84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029E061" w14:textId="77777777" w:rsidR="00E51057" w:rsidRPr="00611DC7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191B165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27E04BFF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454EDD61" w14:textId="77777777" w:rsidR="00E51057" w:rsidRPr="00BF664A" w:rsidRDefault="00E51057" w:rsidP="00E5105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Df</w:t>
            </w:r>
            <w:proofErr w:type="spellEnd"/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7D8FBB22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E0B12F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9E290A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3D5109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FEB5A15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2EBCBEC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AFACC9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887F7F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9902185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962EB3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2E69F94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484E19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8CFE647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AC20C15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15656C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84AC46A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75DE6FC" w14:textId="77777777" w:rsidR="00E51057" w:rsidRPr="00611DC7" w:rsidRDefault="009B6050" w:rsidP="009B605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873082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500D436B" w14:textId="77777777" w:rsidR="00E51057" w:rsidRPr="00BF664A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06A004A8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62D02D3B" w14:textId="77777777" w:rsidR="00E51057" w:rsidRPr="00BF664A" w:rsidRDefault="00E51057" w:rsidP="00E5105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LogLi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.</w:t>
            </w: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67642818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862FDA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16.7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8A8EC51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37ECFA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2F1B0B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14.6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D14E49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591A68F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FAF768B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87.00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638DFC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B4ACE13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FD053FE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85.3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6330DBF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FA2FD0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D1C890" w14:textId="77777777" w:rsidR="00E51057" w:rsidRPr="00611DC7" w:rsidRDefault="00E51057" w:rsidP="0062060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7</w:t>
            </w:r>
            <w:r w:rsidR="0062060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8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D08200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BC216C4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FF05610" w14:textId="77777777" w:rsidR="00E51057" w:rsidRPr="00611DC7" w:rsidRDefault="0062060C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73.15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2227D34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202A021E" w14:textId="77777777" w:rsidR="00E51057" w:rsidRPr="00BF664A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3DE71D72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43DF46A5" w14:textId="77777777" w:rsidR="00E51057" w:rsidRPr="00BF664A" w:rsidRDefault="00E51057" w:rsidP="00E5105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Con. </w:t>
            </w:r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R</w:t>
            </w:r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67A608D2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7AD5B2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08F7CA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ACF79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5A24FAA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ED717D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CBB7F6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01397D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AB5E661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F54031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5063EF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BAABF3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0762B8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07164C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934657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A2446A3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B6C9F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6EA7A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F23725C" w14:textId="77777777" w:rsidR="00E51057" w:rsidRPr="00BF664A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3478D125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66617926" w14:textId="77777777" w:rsidR="00E51057" w:rsidRPr="00BF664A" w:rsidRDefault="00E51057" w:rsidP="00E5105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proofErr w:type="spellStart"/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Marginal</w:t>
            </w:r>
            <w:proofErr w:type="spellEnd"/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 R</w:t>
            </w:r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it-IT"/>
              </w:rPr>
              <w:t>2</w:t>
            </w: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4471A5BC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6EFEB9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D2E1F4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D73BB3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BE1280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7CA9898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24CF48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D4ED6A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148DDA87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1052B5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5E5B4D5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FB3D68D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13AE365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32836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BE85EA9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C845B7A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CB6283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332B2F5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B083226" w14:textId="77777777" w:rsidR="00E51057" w:rsidRPr="00BF664A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BF664A" w14:paraId="552C6961" w14:textId="77777777" w:rsidTr="00E51057">
        <w:tc>
          <w:tcPr>
            <w:tcW w:w="1233" w:type="dxa"/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  <w:hideMark/>
          </w:tcPr>
          <w:p w14:paraId="19FC3D4E" w14:textId="77777777" w:rsidR="00E51057" w:rsidRPr="00BF664A" w:rsidRDefault="00E51057" w:rsidP="00E5105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</w:pPr>
            <w:r w:rsidRPr="00BF66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AIC</w:t>
            </w:r>
          </w:p>
        </w:tc>
        <w:tc>
          <w:tcPr>
            <w:tcW w:w="236" w:type="dxa"/>
            <w:tcMar>
              <w:top w:w="28" w:type="dxa"/>
              <w:bottom w:w="28" w:type="dxa"/>
            </w:tcMar>
          </w:tcPr>
          <w:p w14:paraId="7CC88A09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4647E05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.42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E435E4F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985C408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BBE3DC0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.3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C53B63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282DA3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0FA2F39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.99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8F25CDF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4E1B59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1FF84B9" w14:textId="77777777" w:rsidR="00E51057" w:rsidRPr="00611DC7" w:rsidRDefault="009B6050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6.68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62936926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C35BCA2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449266EC" w14:textId="77777777" w:rsidR="00E51057" w:rsidRPr="00611DC7" w:rsidRDefault="009B6050" w:rsidP="009B605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8.31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3F833DEE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28EBB744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75E28371" w14:textId="77777777" w:rsidR="00E51057" w:rsidRPr="00611DC7" w:rsidRDefault="00E51057" w:rsidP="009B605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11D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9B60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77</w:t>
            </w: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0" w:type="dxa"/>
              <w:bottom w:w="28" w:type="dxa"/>
              <w:right w:w="0" w:type="dxa"/>
            </w:tcMar>
            <w:vAlign w:val="bottom"/>
            <w:hideMark/>
          </w:tcPr>
          <w:p w14:paraId="0DD97ACB" w14:textId="77777777" w:rsidR="00E51057" w:rsidRPr="00611DC7" w:rsidRDefault="00E51057" w:rsidP="00E5105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06" w:type="dxa"/>
            <w:tcMar>
              <w:top w:w="28" w:type="dxa"/>
              <w:left w:w="0" w:type="dxa"/>
              <w:bottom w:w="28" w:type="dxa"/>
              <w:right w:w="0" w:type="dxa"/>
            </w:tcMar>
            <w:hideMark/>
          </w:tcPr>
          <w:p w14:paraId="6B487138" w14:textId="77777777" w:rsidR="00E51057" w:rsidRPr="00BF664A" w:rsidRDefault="00E51057" w:rsidP="00E51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1057" w:rsidRPr="00E51057" w14:paraId="4A64A1D0" w14:textId="77777777" w:rsidTr="00E51057">
        <w:tc>
          <w:tcPr>
            <w:tcW w:w="1233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  <w:vAlign w:val="center"/>
          </w:tcPr>
          <w:p w14:paraId="23D387C8" w14:textId="77777777" w:rsidR="00E51057" w:rsidRPr="002A5287" w:rsidRDefault="00E51057" w:rsidP="00E51057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 xml:space="preserve">Mode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it-IT"/>
              </w:rPr>
              <w:t>comp</w:t>
            </w:r>
            <w:proofErr w:type="spellEnd"/>
          </w:p>
        </w:tc>
        <w:tc>
          <w:tcPr>
            <w:tcW w:w="236" w:type="dxa"/>
            <w:tcBorders>
              <w:bottom w:val="single" w:sz="4" w:space="0" w:color="auto"/>
            </w:tcBorders>
            <w:tcMar>
              <w:top w:w="28" w:type="dxa"/>
              <w:bottom w:w="28" w:type="dxa"/>
            </w:tcMar>
          </w:tcPr>
          <w:p w14:paraId="050CB975" w14:textId="77777777" w:rsidR="00E51057" w:rsidRPr="00BF664A" w:rsidRDefault="00E51057" w:rsidP="00E51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6" w:type="dxa"/>
            <w:gridSpan w:val="5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54338103" w14:textId="77777777" w:rsidR="00E51057" w:rsidRPr="00E51057" w:rsidRDefault="00E51057" w:rsidP="00E5105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X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US" w:eastAsia="it-I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(2) = 4.03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 xml:space="preserve">, </w:t>
            </w:r>
            <w:r w:rsidRPr="00E5105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US" w:eastAsia="it-IT"/>
              </w:rPr>
              <w:t xml:space="preserve">p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= 0.1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3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56E9432E" w14:textId="77777777" w:rsidR="00E51057" w:rsidRPr="00E51057" w:rsidRDefault="00E51057" w:rsidP="00E5105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78" w:type="dxa"/>
            <w:gridSpan w:val="5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4DC3158D" w14:textId="77777777" w:rsidR="00E51057" w:rsidRPr="00E51057" w:rsidRDefault="00E51057" w:rsidP="009B6050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X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US" w:eastAsia="it-IT"/>
              </w:rPr>
              <w:t>2</w:t>
            </w:r>
            <w:r w:rsidR="009B60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(2) = 3.31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, p = 0.1</w:t>
            </w:r>
            <w:r w:rsidR="009B60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9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501E93E5" w14:textId="77777777" w:rsidR="00E51057" w:rsidRPr="00E51057" w:rsidRDefault="00E51057" w:rsidP="00E5105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86" w:type="dxa"/>
            <w:gridSpan w:val="5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401C9195" w14:textId="77777777" w:rsidR="00E51057" w:rsidRPr="00E51057" w:rsidRDefault="00E51057" w:rsidP="0062060C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X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US" w:eastAsia="it-IT"/>
              </w:rPr>
              <w:t>2</w:t>
            </w:r>
            <w:r w:rsidR="006206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(2) = 1.54</w:t>
            </w:r>
            <w:r w:rsidRPr="00E51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, p = 0.4</w:t>
            </w:r>
            <w:r w:rsidR="006206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it-IT"/>
              </w:rPr>
              <w:t>6</w:t>
            </w:r>
          </w:p>
        </w:tc>
        <w:tc>
          <w:tcPr>
            <w:tcW w:w="206" w:type="dxa"/>
            <w:tcBorders>
              <w:bottom w:val="single" w:sz="4" w:space="0" w:color="auto"/>
            </w:tcBorders>
            <w:tcMar>
              <w:top w:w="28" w:type="dxa"/>
              <w:left w:w="0" w:type="dxa"/>
              <w:bottom w:w="28" w:type="dxa"/>
              <w:right w:w="0" w:type="dxa"/>
            </w:tcMar>
          </w:tcPr>
          <w:p w14:paraId="2309CF5B" w14:textId="77777777" w:rsidR="00E51057" w:rsidRPr="00E51057" w:rsidRDefault="00E51057" w:rsidP="00E51057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1A0748B" w14:textId="77777777" w:rsidR="00611DC7" w:rsidRPr="00611DC7" w:rsidRDefault="00611DC7" w:rsidP="00611DC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D365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 w:eastAsia="it-IT"/>
        </w:rPr>
        <w:t>†</w:t>
      </w:r>
      <w:r w:rsidRPr="00C8587C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 xml:space="preserve"> </w:t>
      </w:r>
      <w:r w:rsidRPr="00C8587C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it-IT"/>
        </w:rPr>
        <w:t>p</w:t>
      </w:r>
      <w:r w:rsidR="00CF512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it-IT"/>
        </w:rPr>
        <w:t xml:space="preserve"> = .086</w:t>
      </w: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; * </w:t>
      </w:r>
      <w:r w:rsidRPr="00611DC7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 &lt; .05; ** </w:t>
      </w:r>
      <w:r w:rsidRPr="00611DC7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 &lt; .01; *** </w:t>
      </w:r>
      <w:r w:rsidRPr="00611DC7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611DC7">
        <w:rPr>
          <w:rFonts w:ascii="Times New Roman" w:hAnsi="Times New Roman" w:cs="Times New Roman"/>
          <w:sz w:val="24"/>
          <w:szCs w:val="24"/>
          <w:lang w:val="en-US"/>
        </w:rPr>
        <w:t xml:space="preserve"> &lt; .001;</w:t>
      </w:r>
    </w:p>
    <w:p w14:paraId="53A3B304" w14:textId="77777777" w:rsidR="00611DC7" w:rsidRPr="00611DC7" w:rsidRDefault="00611DC7">
      <w:pPr>
        <w:rPr>
          <w:lang w:val="en-US"/>
        </w:rPr>
      </w:pPr>
    </w:p>
    <w:p w14:paraId="4A1774F9" w14:textId="77777777" w:rsidR="00611DC7" w:rsidRPr="00611DC7" w:rsidRDefault="00611DC7">
      <w:pPr>
        <w:rPr>
          <w:lang w:val="en-US"/>
        </w:rPr>
      </w:pPr>
    </w:p>
    <w:sectPr w:rsidR="00611DC7" w:rsidRPr="00611DC7" w:rsidSect="00611DC7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it-IT" w:vendorID="64" w:dllVersion="6" w:nlCheck="1" w:checkStyle="0"/>
  <w:activeWritingStyle w:appName="MSWord" w:lang="en-US" w:vendorID="64" w:dllVersion="0" w:nlCheck="1" w:checkStyle="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SxNDa0NDU0NTJX0lEKTi0uzszPAykwrAUAsUuaoSwAAAA="/>
  </w:docVars>
  <w:rsids>
    <w:rsidRoot w:val="008D1389"/>
    <w:rsid w:val="000F6859"/>
    <w:rsid w:val="00110554"/>
    <w:rsid w:val="0024510D"/>
    <w:rsid w:val="002D365F"/>
    <w:rsid w:val="004C5E41"/>
    <w:rsid w:val="00611DC7"/>
    <w:rsid w:val="0062060C"/>
    <w:rsid w:val="008D1389"/>
    <w:rsid w:val="00940653"/>
    <w:rsid w:val="009B6050"/>
    <w:rsid w:val="00B9507A"/>
    <w:rsid w:val="00C22978"/>
    <w:rsid w:val="00C8587C"/>
    <w:rsid w:val="00CF5120"/>
    <w:rsid w:val="00D06B40"/>
    <w:rsid w:val="00E51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A9285"/>
  <w15:chartTrackingRefBased/>
  <w15:docId w15:val="{58515AF0-05D6-4C9D-9771-D5EADB47B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611D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5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ro De Carli</dc:creator>
  <cp:keywords/>
  <dc:description/>
  <cp:lastModifiedBy>Elisa</cp:lastModifiedBy>
  <cp:revision>4</cp:revision>
  <dcterms:created xsi:type="dcterms:W3CDTF">2020-07-20T09:37:00Z</dcterms:created>
  <dcterms:modified xsi:type="dcterms:W3CDTF">2020-09-16T06:31:00Z</dcterms:modified>
</cp:coreProperties>
</file>